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4B53C3" w14:textId="24962DC6" w:rsidR="00D00791" w:rsidRPr="00D8163E" w:rsidRDefault="00D8163E" w:rsidP="00D8163E">
      <w:pPr>
        <w:jc w:val="center"/>
        <w:rPr>
          <w:b/>
        </w:rPr>
      </w:pPr>
      <w:r w:rsidRPr="00D8163E">
        <w:rPr>
          <w:rFonts w:hint="eastAsia"/>
          <w:b/>
        </w:rPr>
        <w:t>Appendix</w:t>
      </w:r>
      <w:r w:rsidRPr="00D8163E">
        <w:rPr>
          <w:b/>
        </w:rPr>
        <w:t xml:space="preserve"> A</w:t>
      </w:r>
      <w:bookmarkStart w:id="0" w:name="_GoBack"/>
      <w:bookmarkEnd w:id="0"/>
      <w:r w:rsidRPr="00D8163E">
        <w:rPr>
          <w:b/>
        </w:rPr>
        <w:t>: List of Interview Participants and Interview Dates</w:t>
      </w:r>
    </w:p>
    <w:p w14:paraId="2016939C" w14:textId="77777777" w:rsidR="00D8163E" w:rsidRDefault="00D8163E" w:rsidP="00D8163E">
      <w:pPr>
        <w:jc w:val="center"/>
      </w:pPr>
    </w:p>
    <w:tbl>
      <w:tblPr>
        <w:tblW w:w="8931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701"/>
        <w:gridCol w:w="2268"/>
        <w:gridCol w:w="815"/>
        <w:gridCol w:w="886"/>
        <w:gridCol w:w="1134"/>
        <w:gridCol w:w="2127"/>
      </w:tblGrid>
      <w:tr w:rsidR="00EC667F" w:rsidRPr="0069584F" w14:paraId="72F9D730" w14:textId="77777777" w:rsidTr="00EC667F">
        <w:trPr>
          <w:trHeight w:val="360"/>
          <w:tblHeader/>
        </w:trPr>
        <w:tc>
          <w:tcPr>
            <w:tcW w:w="170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2D94AB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>Participants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5131C86" w14:textId="474E988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>Affiliation</w:t>
            </w:r>
          </w:p>
        </w:tc>
        <w:tc>
          <w:tcPr>
            <w:tcW w:w="8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93A31A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>Owner</w:t>
            </w:r>
          </w:p>
        </w:tc>
        <w:tc>
          <w:tcPr>
            <w:tcW w:w="8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8906A0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>Age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7406096" w14:textId="58DC1645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>Education</w:t>
            </w:r>
            <w:r w:rsidR="00DC1AC2">
              <w:rPr>
                <w:rStyle w:val="a5"/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footnoteReference w:id="1"/>
            </w:r>
          </w:p>
        </w:tc>
        <w:tc>
          <w:tcPr>
            <w:tcW w:w="212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BC656B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 xml:space="preserve">Interview </w:t>
            </w:r>
            <w:r w:rsidRPr="0069584F">
              <w:rPr>
                <w:rFonts w:ascii="Calibri" w:eastAsia="新細明體" w:hAnsi="Calibri" w:cs="Calibri"/>
                <w:b/>
                <w:bCs/>
                <w:color w:val="000000"/>
                <w:kern w:val="0"/>
                <w:szCs w:val="24"/>
              </w:rPr>
              <w:t>Date</w:t>
            </w:r>
          </w:p>
        </w:tc>
      </w:tr>
      <w:tr w:rsidR="00EC667F" w:rsidRPr="0069584F" w14:paraId="63974274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1406C" w14:textId="56976CCA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D17655" w14:textId="4A3DAA18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5618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BA99F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57255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400F48" w14:textId="7FFCB50A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0</w:t>
            </w:r>
          </w:p>
        </w:tc>
      </w:tr>
      <w:tr w:rsidR="00EC667F" w:rsidRPr="0069584F" w14:paraId="06864908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DD3B60" w14:textId="3FEA5DFC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3BA68C" w14:textId="059B5EA7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1061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02F01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C1F02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2813A3" w14:textId="1CBA4B2D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4</w:t>
            </w:r>
          </w:p>
        </w:tc>
      </w:tr>
      <w:tr w:rsidR="00EC667F" w:rsidRPr="0069584F" w14:paraId="19483307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AC7246" w14:textId="1A1982E3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8D460" w14:textId="3CDD1706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itor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/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Translator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844C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A2B72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59CDA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36220" w14:textId="31E2D1A5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6</w:t>
            </w:r>
          </w:p>
        </w:tc>
      </w:tr>
      <w:tr w:rsidR="00EC667F" w:rsidRPr="0069584F" w14:paraId="4B4D282E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A5F60" w14:textId="3DB300EF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9927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C46F4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ED6F9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F300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414DAA" w14:textId="659167AD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3</w:t>
            </w:r>
          </w:p>
        </w:tc>
      </w:tr>
      <w:tr w:rsidR="00EC667F" w:rsidRPr="0069584F" w14:paraId="2FA86454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0B5A1B" w14:textId="4F755817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8C9F24" w14:textId="514C8004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2000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88894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07361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4081E" w14:textId="164355A8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5</w:t>
            </w:r>
          </w:p>
        </w:tc>
      </w:tr>
      <w:tr w:rsidR="00EC667F" w:rsidRPr="0069584F" w14:paraId="184DAA63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DC6E6" w14:textId="09E61261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4645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69F79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CD04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DED48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8C7412" w14:textId="329C0B95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</w:t>
            </w:r>
          </w:p>
        </w:tc>
      </w:tr>
      <w:tr w:rsidR="00EC667F" w:rsidRPr="0069584F" w14:paraId="1CFB41C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E5541" w14:textId="10AEEBF4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698EC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7655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7E73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0EFC2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D55A4" w14:textId="51C18081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</w:t>
            </w:r>
          </w:p>
        </w:tc>
      </w:tr>
      <w:tr w:rsidR="00EC667F" w:rsidRPr="0069584F" w14:paraId="1633C976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166666" w14:textId="5F4617A9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63365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9696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E33C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D4D6B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3F307B" w14:textId="4A4E7D7E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</w:t>
            </w:r>
          </w:p>
        </w:tc>
      </w:tr>
      <w:tr w:rsidR="00EC667F" w:rsidRPr="0069584F" w14:paraId="0D3CBCEA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4611F" w14:textId="5D1A6420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ED761" w14:textId="3C9201F2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9540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9FF7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1B41F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BF701C" w14:textId="37E9319F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</w:p>
        </w:tc>
      </w:tr>
      <w:tr w:rsidR="00EC667F" w:rsidRPr="0069584F" w14:paraId="35D058F8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80F35" w14:textId="42892545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DC58E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4C022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FBFA7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3C48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826AC" w14:textId="08217D4D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1</w:t>
            </w:r>
          </w:p>
        </w:tc>
      </w:tr>
      <w:tr w:rsidR="00EC667F" w:rsidRPr="0069584F" w14:paraId="7A215420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1FCAF" w14:textId="7DD1E668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7903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3F16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B2014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E88F8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D65255" w14:textId="07D0B2F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2</w:t>
            </w:r>
          </w:p>
        </w:tc>
      </w:tr>
      <w:tr w:rsidR="00EC667F" w:rsidRPr="0069584F" w14:paraId="31397A41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55A3D" w14:textId="0AD308F4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3D7D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FCFCF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80AA9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CC18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89F05" w14:textId="6C6E65D9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6</w:t>
            </w:r>
          </w:p>
        </w:tc>
      </w:tr>
      <w:tr w:rsidR="00EC667F" w:rsidRPr="0069584F" w14:paraId="00F94399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3D7A0" w14:textId="1132465E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43B79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70AF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CDA9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B58B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07D168" w14:textId="3ADBA5B5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</w:t>
            </w:r>
          </w:p>
        </w:tc>
      </w:tr>
      <w:tr w:rsidR="00EC667F" w:rsidRPr="0069584F" w14:paraId="37640AC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A2FCA1" w14:textId="44E591EB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C2983C" w14:textId="230DA3CC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itor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/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Translator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56DDE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B07C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5837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0DB26" w14:textId="63A226D8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</w:p>
        </w:tc>
      </w:tr>
      <w:tr w:rsidR="00EC667F" w:rsidRPr="0069584F" w14:paraId="1E5510AE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D9909" w14:textId="62AA6049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4989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F3DD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4182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07A9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3C09E9" w14:textId="5EB91345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5</w:t>
            </w:r>
          </w:p>
        </w:tc>
      </w:tr>
      <w:tr w:rsidR="00EC667F" w:rsidRPr="0069584F" w14:paraId="54B81145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6D9F4E" w14:textId="5E687A2D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8540B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115E7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2B45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ADE3D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09C42F" w14:textId="7D251FFF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9</w:t>
            </w:r>
          </w:p>
        </w:tc>
      </w:tr>
      <w:tr w:rsidR="00EC667F" w:rsidRPr="0069584F" w14:paraId="2D86A126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B67DF" w14:textId="21C50625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4CADC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2937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0FC4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9F4E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E5F221" w14:textId="144962FD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2</w:t>
            </w:r>
          </w:p>
        </w:tc>
      </w:tr>
      <w:tr w:rsidR="00EC667F" w:rsidRPr="0069584F" w14:paraId="19331506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0FB62" w14:textId="1E03CCEB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18AA8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1F0C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8EDAEF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71D81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7BDF52" w14:textId="5E67465F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4</w:t>
            </w:r>
          </w:p>
        </w:tc>
      </w:tr>
      <w:tr w:rsidR="00EC667F" w:rsidRPr="0069584F" w14:paraId="662D2AA1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A3E8D" w14:textId="2D04EC31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1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FE89FB" w14:textId="1BF42358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itor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/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Translator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00251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9BEB6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A3890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D39C0" w14:textId="3B0388C6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4</w:t>
            </w:r>
          </w:p>
        </w:tc>
      </w:tr>
      <w:tr w:rsidR="00EC667F" w:rsidRPr="0069584F" w14:paraId="0799493A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C93EF3" w14:textId="7EA9CBF4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0CFA9" w14:textId="5E925114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AB691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AE03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8371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55F4B4" w14:textId="11A2DABD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7</w:t>
            </w:r>
          </w:p>
        </w:tc>
      </w:tr>
      <w:tr w:rsidR="00EC667F" w:rsidRPr="0069584F" w14:paraId="61ABE3E8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9AF384" w14:textId="1CE5CA63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7CC05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B4B4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2D64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D4321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1D52C" w14:textId="4D699D52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</w:t>
            </w:r>
          </w:p>
        </w:tc>
      </w:tr>
      <w:tr w:rsidR="00EC667F" w:rsidRPr="0069584F" w14:paraId="10C78656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531CD7" w14:textId="1A241BA5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862A9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1D9FF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8E221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EB88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B96E41" w14:textId="138CFFCF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</w:t>
            </w:r>
          </w:p>
        </w:tc>
      </w:tr>
      <w:tr w:rsidR="00EC667F" w:rsidRPr="0069584F" w14:paraId="42274819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95919" w14:textId="59458561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BF55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DFDB9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F88A5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0454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CEC9FA" w14:textId="2AAEA941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</w:t>
            </w:r>
          </w:p>
        </w:tc>
      </w:tr>
      <w:tr w:rsidR="00EC667F" w:rsidRPr="0069584F" w14:paraId="3E041830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5BD79" w14:textId="2A9DB363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2B55C" w14:textId="00134759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343B3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FF6E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F106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64D9CB" w14:textId="567184AB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</w:p>
        </w:tc>
      </w:tr>
      <w:tr w:rsidR="00EC667F" w:rsidRPr="0069584F" w14:paraId="2385082C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20C24E" w14:textId="7E72226C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AEE2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1EEA0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05715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A5CD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297BF5" w14:textId="5B2E8013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7</w:t>
            </w:r>
          </w:p>
        </w:tc>
      </w:tr>
      <w:tr w:rsidR="00EC667F" w:rsidRPr="0069584F" w14:paraId="0C133043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97533B" w14:textId="2FB67E79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60D0B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33742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C42E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E807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B41193" w14:textId="34DD6010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</w:p>
        </w:tc>
      </w:tr>
      <w:tr w:rsidR="00EC667F" w:rsidRPr="0069584F" w14:paraId="5EC6E5BC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2F378E" w14:textId="41B883E3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32BC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398C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E8230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5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52B4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AAD555" w14:textId="2BBB038E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6</w:t>
            </w:r>
          </w:p>
        </w:tc>
      </w:tr>
      <w:tr w:rsidR="00EC667F" w:rsidRPr="0069584F" w14:paraId="7C022A07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83E8F" w14:textId="7D2ADFB7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49E9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B4A18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A5AB5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ABB0C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AA9426" w14:textId="776AD5D2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8</w:t>
            </w:r>
          </w:p>
        </w:tc>
      </w:tr>
      <w:tr w:rsidR="00EC667F" w:rsidRPr="0069584F" w14:paraId="2EA534B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133F88" w14:textId="4638E92F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2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9415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B6C1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F440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213C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1D21C4" w14:textId="5899DBAA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9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2</w:t>
            </w:r>
          </w:p>
        </w:tc>
      </w:tr>
      <w:tr w:rsidR="00EC667F" w:rsidRPr="0069584F" w14:paraId="2A90D8B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35800" w14:textId="64151ABF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3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B3A87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33E2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84B60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85CDF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1FBC8B" w14:textId="218CE4B2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9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2-13</w:t>
            </w:r>
          </w:p>
        </w:tc>
      </w:tr>
      <w:tr w:rsidR="00EC667F" w:rsidRPr="0069584F" w14:paraId="63096E48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D5E0FC" w14:textId="314A1173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3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4DF7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EA43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0F8C3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8385A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A6C4B" w14:textId="352E55A2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9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9</w:t>
            </w:r>
          </w:p>
        </w:tc>
      </w:tr>
      <w:tr w:rsidR="00EC667F" w:rsidRPr="0069584F" w14:paraId="5A91FB4C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8B5B7" w14:textId="79BF9D47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3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C02D75" w14:textId="11EFB89F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Language institution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9CC4A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30609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6E76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187D77" w14:textId="4D9800F1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0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9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1</w:t>
            </w:r>
          </w:p>
        </w:tc>
      </w:tr>
      <w:tr w:rsidR="00EC667F" w:rsidRPr="0069584F" w14:paraId="1F1CBC4E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626DE0" w14:textId="26B84B87" w:rsidR="00EC667F" w:rsidRPr="0069584F" w:rsidRDefault="00C32583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lastRenderedPageBreak/>
              <w:t>Professional</w:t>
            </w:r>
            <w:r w:rsidR="00EC667F"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 xml:space="preserve"> 3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1DE6F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Education ag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33761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Yes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4625B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2119A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2A68F" w14:textId="665D1F75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10</w:t>
            </w:r>
            <w:r w:rsidR="00C32583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.</w:t>
            </w: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6</w:t>
            </w:r>
          </w:p>
        </w:tc>
      </w:tr>
      <w:tr w:rsidR="00EC667F" w:rsidRPr="0069584F" w14:paraId="2C5C0FCF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0B5A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5C62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F6AA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B9A8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15062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9A452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5.11.21</w:t>
            </w:r>
          </w:p>
        </w:tc>
      </w:tr>
      <w:tr w:rsidR="00EC667F" w:rsidRPr="0069584F" w14:paraId="1CFAE2D9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750D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51D5F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84BA7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2A2A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55B8E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A35B8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4.11.27</w:t>
            </w:r>
          </w:p>
        </w:tc>
      </w:tr>
      <w:tr w:rsidR="00EC667F" w:rsidRPr="0069584F" w14:paraId="5C7C4B8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D570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608A3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38F0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B24BE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174A7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FA36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5.03.22</w:t>
            </w:r>
          </w:p>
        </w:tc>
      </w:tr>
      <w:tr w:rsidR="00EC667F" w:rsidRPr="0069584F" w14:paraId="1EB4471D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6990C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4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3A78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9F280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F9F0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4035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104D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6.04.01</w:t>
            </w:r>
          </w:p>
        </w:tc>
      </w:tr>
      <w:tr w:rsidR="00EC667F" w:rsidRPr="0069584F" w14:paraId="63DB3C04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18D93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0BC0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49940F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C1DC8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3672D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0CB1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6.04.02</w:t>
            </w:r>
          </w:p>
        </w:tc>
      </w:tr>
      <w:tr w:rsidR="00EC667F" w:rsidRPr="0069584F" w14:paraId="5F4CC9AC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9A549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AB4D3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BD16D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2C97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97C86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EEFC2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6.04.15</w:t>
            </w:r>
          </w:p>
        </w:tc>
      </w:tr>
      <w:tr w:rsidR="00EC667F" w:rsidRPr="0069584F" w14:paraId="7DBD641F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1B35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A9BAA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69FB9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5E42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DFE8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AB63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6.01.16</w:t>
            </w:r>
          </w:p>
        </w:tc>
      </w:tr>
      <w:tr w:rsidR="00EC667F" w:rsidRPr="0069584F" w14:paraId="1063DB40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6FB1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C592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843FC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8F614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93AC2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40E37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5.12.15</w:t>
            </w:r>
          </w:p>
        </w:tc>
      </w:tr>
      <w:tr w:rsidR="00EC667F" w:rsidRPr="0069584F" w14:paraId="07859EC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ED99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1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4DC68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C4FE21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62BD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DC36F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5583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.09.15</w:t>
            </w:r>
          </w:p>
        </w:tc>
      </w:tr>
      <w:tr w:rsidR="00EC667F" w:rsidRPr="0069584F" w14:paraId="6E6AFAAB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28201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1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4D5C0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68D8BB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4F375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A709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Grad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8E8AA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9.05.16</w:t>
            </w:r>
          </w:p>
        </w:tc>
      </w:tr>
      <w:tr w:rsidR="00EC667F" w:rsidRPr="0069584F" w14:paraId="5E023733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F5A93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E274F8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E3772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1D2B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DF9E4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78953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.09.03</w:t>
            </w:r>
          </w:p>
        </w:tc>
      </w:tr>
      <w:tr w:rsidR="00EC667F" w:rsidRPr="0069584F" w14:paraId="6FC6F682" w14:textId="77777777" w:rsidTr="00EC667F">
        <w:trPr>
          <w:trHeight w:val="330"/>
        </w:trPr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60C8AE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13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A397E8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AB90819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77859F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1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F1FF2A7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ACEB2C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.12.18</w:t>
            </w:r>
          </w:p>
        </w:tc>
      </w:tr>
      <w:tr w:rsidR="00EC667F" w:rsidRPr="0069584F" w14:paraId="586372F1" w14:textId="77777777" w:rsidTr="00EC667F">
        <w:trPr>
          <w:trHeight w:val="345"/>
        </w:trPr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EEBDF46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Student 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9E1589E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International Student</w:t>
            </w:r>
          </w:p>
        </w:tc>
        <w:tc>
          <w:tcPr>
            <w:tcW w:w="8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5119D9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No</w:t>
            </w:r>
          </w:p>
        </w:tc>
        <w:tc>
          <w:tcPr>
            <w:tcW w:w="8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FD74475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06A027D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Under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DEE41EA" w14:textId="77777777" w:rsidR="00EC667F" w:rsidRPr="0069584F" w:rsidRDefault="00EC667F" w:rsidP="00DC1E35">
            <w:pPr>
              <w:widowControl/>
              <w:rPr>
                <w:rFonts w:ascii="Calibri" w:eastAsia="新細明體" w:hAnsi="Calibri" w:cs="Calibri"/>
                <w:color w:val="000000"/>
                <w:kern w:val="0"/>
                <w:szCs w:val="24"/>
              </w:rPr>
            </w:pPr>
            <w:r w:rsidRPr="0069584F">
              <w:rPr>
                <w:rFonts w:ascii="Calibri" w:eastAsia="新細明體" w:hAnsi="Calibri" w:cs="Calibri"/>
                <w:color w:val="000000"/>
                <w:kern w:val="0"/>
                <w:szCs w:val="24"/>
              </w:rPr>
              <w:t>2018.11.19</w:t>
            </w:r>
          </w:p>
        </w:tc>
      </w:tr>
    </w:tbl>
    <w:p w14:paraId="7A3D6595" w14:textId="77777777" w:rsidR="00EC667F" w:rsidRDefault="00EC667F"/>
    <w:sectPr w:rsidR="00EC667F" w:rsidSect="00EC667F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1D38A" w16cex:dateUtc="2021-09-07T16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51B6BC" w16cid:durableId="24E1D38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8D46A4" w14:textId="77777777" w:rsidR="00D83FAB" w:rsidRDefault="00D83FAB" w:rsidP="00DC1AC2">
      <w:r>
        <w:separator/>
      </w:r>
    </w:p>
  </w:endnote>
  <w:endnote w:type="continuationSeparator" w:id="0">
    <w:p w14:paraId="3BDCC7CE" w14:textId="77777777" w:rsidR="00D83FAB" w:rsidRDefault="00D83FAB" w:rsidP="00DC1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146333" w14:textId="77777777" w:rsidR="00D83FAB" w:rsidRDefault="00D83FAB" w:rsidP="00DC1AC2">
      <w:r>
        <w:separator/>
      </w:r>
    </w:p>
  </w:footnote>
  <w:footnote w:type="continuationSeparator" w:id="0">
    <w:p w14:paraId="6A5C48B0" w14:textId="77777777" w:rsidR="00D83FAB" w:rsidRDefault="00D83FAB" w:rsidP="00DC1AC2">
      <w:r>
        <w:continuationSeparator/>
      </w:r>
    </w:p>
  </w:footnote>
  <w:footnote w:id="1">
    <w:p w14:paraId="1373BF3E" w14:textId="22FCD983" w:rsidR="00DC1AC2" w:rsidRDefault="00DC1AC2" w:rsidP="00DC1AC2">
      <w:pPr>
        <w:pStyle w:val="a3"/>
      </w:pPr>
      <w:r w:rsidRPr="00B64FD8">
        <w:rPr>
          <w:rStyle w:val="a5"/>
        </w:rPr>
        <w:footnoteRef/>
      </w:r>
      <w:r w:rsidRPr="00B64FD8">
        <w:t xml:space="preserve"> </w:t>
      </w:r>
      <w:r w:rsidRPr="00B64FD8">
        <w:rPr>
          <w:rFonts w:hint="eastAsia"/>
        </w:rPr>
        <w:t>F</w:t>
      </w:r>
      <w:r w:rsidRPr="00B64FD8">
        <w:t>or professional</w:t>
      </w:r>
      <w:r w:rsidR="00321527">
        <w:t>s</w:t>
      </w:r>
      <w:r w:rsidRPr="00B64FD8">
        <w:t xml:space="preserve">, the number listed represents those that completed the degree. For students, the </w:t>
      </w:r>
      <w:r w:rsidR="00D8163E">
        <w:t>degree name</w:t>
      </w:r>
      <w:r w:rsidR="00D8163E" w:rsidRPr="00B64FD8">
        <w:t xml:space="preserve"> </w:t>
      </w:r>
      <w:r w:rsidRPr="00B64FD8">
        <w:t xml:space="preserve">listed represents individuals </w:t>
      </w:r>
      <w:r w:rsidR="00321527">
        <w:t>pursu</w:t>
      </w:r>
      <w:r w:rsidR="00321527" w:rsidRPr="00B64FD8">
        <w:t xml:space="preserve">ing </w:t>
      </w:r>
      <w:r w:rsidRPr="00B64FD8">
        <w:t xml:space="preserve">such </w:t>
      </w:r>
      <w:r w:rsidR="00321527">
        <w:t xml:space="preserve">a </w:t>
      </w:r>
      <w:r w:rsidRPr="00B64FD8">
        <w:t>degree.</w:t>
      </w:r>
      <w:r w:rsidR="00C76BD3">
        <w:t xml:space="preserve"> </w:t>
      </w:r>
    </w:p>
    <w:p w14:paraId="0E4F2C5C" w14:textId="5A7C578F" w:rsidR="00DC1AC2" w:rsidRPr="00DC1AC2" w:rsidRDefault="00DC1AC2">
      <w:pPr>
        <w:pStyle w:val="a3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jA1MrQ0sDQyMzFV0lEKTi0uzszPAykwqwUAid77dCwAAAA="/>
  </w:docVars>
  <w:rsids>
    <w:rsidRoot w:val="00EC667F"/>
    <w:rsid w:val="00082D5B"/>
    <w:rsid w:val="001007F4"/>
    <w:rsid w:val="001B04CF"/>
    <w:rsid w:val="00321527"/>
    <w:rsid w:val="00443AE9"/>
    <w:rsid w:val="004F1E35"/>
    <w:rsid w:val="00562183"/>
    <w:rsid w:val="005F0673"/>
    <w:rsid w:val="006B6F8C"/>
    <w:rsid w:val="008307A9"/>
    <w:rsid w:val="008F34E6"/>
    <w:rsid w:val="00B64FD8"/>
    <w:rsid w:val="00BD09C4"/>
    <w:rsid w:val="00BF0142"/>
    <w:rsid w:val="00C030CE"/>
    <w:rsid w:val="00C32583"/>
    <w:rsid w:val="00C76BD3"/>
    <w:rsid w:val="00D00791"/>
    <w:rsid w:val="00D8163E"/>
    <w:rsid w:val="00D83FAB"/>
    <w:rsid w:val="00D93B88"/>
    <w:rsid w:val="00DC1AC2"/>
    <w:rsid w:val="00EC667F"/>
    <w:rsid w:val="00F05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F0026A"/>
  <w15:chartTrackingRefBased/>
  <w15:docId w15:val="{0B3E4802-DFBF-427C-94F1-14E21EDBF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DC1AC2"/>
    <w:pPr>
      <w:snapToGrid w:val="0"/>
    </w:pPr>
    <w:rPr>
      <w:sz w:val="20"/>
      <w:szCs w:val="20"/>
    </w:rPr>
  </w:style>
  <w:style w:type="character" w:customStyle="1" w:styleId="a4">
    <w:name w:val="註腳文字 字元"/>
    <w:basedOn w:val="a0"/>
    <w:link w:val="a3"/>
    <w:uiPriority w:val="99"/>
    <w:semiHidden/>
    <w:rsid w:val="00DC1AC2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DC1AC2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B64FD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64FD8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64FD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64FD8"/>
    <w:rPr>
      <w:sz w:val="20"/>
      <w:szCs w:val="20"/>
    </w:rPr>
  </w:style>
  <w:style w:type="character" w:styleId="aa">
    <w:name w:val="annotation reference"/>
    <w:basedOn w:val="a0"/>
    <w:uiPriority w:val="99"/>
    <w:semiHidden/>
    <w:unhideWhenUsed/>
    <w:rsid w:val="00B64FD8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B64FD8"/>
  </w:style>
  <w:style w:type="character" w:customStyle="1" w:styleId="ac">
    <w:name w:val="註解文字 字元"/>
    <w:basedOn w:val="a0"/>
    <w:link w:val="ab"/>
    <w:uiPriority w:val="99"/>
    <w:rsid w:val="00B64FD8"/>
  </w:style>
  <w:style w:type="paragraph" w:styleId="ad">
    <w:name w:val="annotation subject"/>
    <w:basedOn w:val="ab"/>
    <w:next w:val="ab"/>
    <w:link w:val="ae"/>
    <w:uiPriority w:val="99"/>
    <w:semiHidden/>
    <w:unhideWhenUsed/>
    <w:rsid w:val="00B64FD8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64FD8"/>
    <w:rPr>
      <w:b/>
      <w:bCs/>
    </w:rPr>
  </w:style>
  <w:style w:type="paragraph" w:styleId="af">
    <w:name w:val="Revision"/>
    <w:hidden/>
    <w:uiPriority w:val="99"/>
    <w:semiHidden/>
    <w:rsid w:val="00321527"/>
  </w:style>
  <w:style w:type="paragraph" w:styleId="af0">
    <w:name w:val="Balloon Text"/>
    <w:basedOn w:val="a"/>
    <w:link w:val="af1"/>
    <w:uiPriority w:val="99"/>
    <w:semiHidden/>
    <w:unhideWhenUsed/>
    <w:rsid w:val="00D8163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D8163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C57E3-00C2-4A11-9360-C6FA0A61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325</Characters>
  <Application>Microsoft Office Word</Application>
  <DocSecurity>0</DocSecurity>
  <Lines>19</Lines>
  <Paragraphs>5</Paragraphs>
  <ScaleCrop>false</ScaleCrop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9-25T04:50:00Z</dcterms:created>
  <dcterms:modified xsi:type="dcterms:W3CDTF">2021-09-28T08:28:00Z</dcterms:modified>
</cp:coreProperties>
</file>